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6369, Number Passed Filter: 56574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8-03T04:33:52Z</dcterms:created>
  <dcterms:modified xsi:type="dcterms:W3CDTF">2023-08-03T04: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